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D3F1AD" w14:textId="30ADF950" w:rsidR="001407F7" w:rsidRDefault="001407F7" w:rsidP="00575DB2">
      <w:pPr>
        <w:rPr>
          <w:b/>
        </w:rPr>
      </w:pPr>
      <w:r>
        <w:rPr>
          <w:b/>
        </w:rPr>
        <w:t xml:space="preserve">Asset type: </w:t>
      </w:r>
      <w:r w:rsidRPr="001407F7">
        <w:t>Sign</w:t>
      </w:r>
    </w:p>
    <w:p w14:paraId="3B7473CB" w14:textId="35400392" w:rsidR="001407F7" w:rsidRPr="001407F7" w:rsidRDefault="00DB22BF" w:rsidP="00575DB2">
      <w:r w:rsidRPr="00445FEE">
        <w:rPr>
          <w:b/>
        </w:rPr>
        <w:t>Process map</w:t>
      </w:r>
      <w:r w:rsidR="0022428E" w:rsidRPr="00445FEE">
        <w:rPr>
          <w:b/>
        </w:rPr>
        <w:t xml:space="preserve"> name:</w:t>
      </w:r>
      <w:r w:rsidR="00EE321E">
        <w:t xml:space="preserve"> </w:t>
      </w:r>
      <w:r w:rsidR="00B55078">
        <w:t>sign new/re-construction project</w:t>
      </w:r>
    </w:p>
    <w:p w14:paraId="3AC44A98" w14:textId="01477678" w:rsidR="00B55078" w:rsidRDefault="00B55078" w:rsidP="00575DB2">
      <w:r w:rsidRPr="00445FEE">
        <w:rPr>
          <w:b/>
        </w:rPr>
        <w:t>Identifier:</w:t>
      </w:r>
      <w:r>
        <w:t xml:space="preserve"> PM.S.1</w:t>
      </w:r>
    </w:p>
    <w:p w14:paraId="52C43E3D" w14:textId="68A86A7C" w:rsidR="006562EC" w:rsidRPr="005667A3" w:rsidRDefault="009724F0" w:rsidP="00575DB2">
      <w:pPr>
        <w:rPr>
          <w:b/>
        </w:rPr>
      </w:pPr>
      <w:r>
        <w:rPr>
          <w:b/>
        </w:rPr>
        <w:t>OVERVIEW</w:t>
      </w:r>
      <w:r w:rsidR="006562EC" w:rsidRPr="005667A3">
        <w:rPr>
          <w:b/>
        </w:rPr>
        <w:t xml:space="preserve"> </w:t>
      </w:r>
    </w:p>
    <w:p w14:paraId="331CCD3D" w14:textId="6151C868" w:rsidR="00B5104A" w:rsidRDefault="00A653E5" w:rsidP="00575DB2">
      <w:r>
        <w:t>The workflow of a new or re-construction sign project share</w:t>
      </w:r>
      <w:r w:rsidR="00842CFB">
        <w:t>s</w:t>
      </w:r>
      <w:r w:rsidR="00642D87">
        <w:t xml:space="preserve"> </w:t>
      </w:r>
      <w:r w:rsidR="00D74E8B">
        <w:t>common process</w:t>
      </w:r>
      <w:r w:rsidR="00642D87">
        <w:t>es</w:t>
      </w:r>
      <w:r w:rsidR="00E704A0">
        <w:t xml:space="preserve"> with</w:t>
      </w:r>
      <w:r>
        <w:t xml:space="preserve"> a typical construction project and can be divided into the following phases</w:t>
      </w:r>
      <w:r w:rsidR="00A5696E">
        <w:t xml:space="preserve"> (see the top row in the process map)</w:t>
      </w:r>
      <w:r>
        <w:t>:</w:t>
      </w:r>
      <w:r w:rsidR="002531E0">
        <w:t xml:space="preserve"> </w:t>
      </w:r>
      <w:r w:rsidR="007C1D91">
        <w:t xml:space="preserve">planning and programming, design, </w:t>
      </w:r>
      <w:r w:rsidR="003F2A08">
        <w:t xml:space="preserve">contract development, </w:t>
      </w:r>
      <w:r w:rsidR="007C1D91">
        <w:t>fabrication and installation</w:t>
      </w:r>
      <w:r w:rsidR="00A443BB">
        <w:t>.</w:t>
      </w:r>
      <w:r w:rsidR="004F7CC1">
        <w:t xml:space="preserve"> </w:t>
      </w:r>
      <w:r w:rsidR="003C24E5">
        <w:t>Actors</w:t>
      </w:r>
      <w:r w:rsidR="003B211A">
        <w:t xml:space="preserve"> </w:t>
      </w:r>
      <w:r w:rsidR="0029468D">
        <w:t>involved in the workflow</w:t>
      </w:r>
      <w:r w:rsidR="007D0660">
        <w:t xml:space="preserve">, as </w:t>
      </w:r>
      <w:r w:rsidR="00642D87">
        <w:t>presented i</w:t>
      </w:r>
      <w:r w:rsidR="0029468D">
        <w:t>n the left column of the process m</w:t>
      </w:r>
      <w:r w:rsidR="003B211A">
        <w:t>ap</w:t>
      </w:r>
      <w:r w:rsidR="007D0660">
        <w:t>, are traffic engineering (design</w:t>
      </w:r>
      <w:r w:rsidR="00F11288">
        <w:t xml:space="preserve"> function</w:t>
      </w:r>
      <w:r w:rsidR="007D0660">
        <w:t xml:space="preserve">), Iowa sign shop or </w:t>
      </w:r>
      <w:r w:rsidR="00B5104A">
        <w:t>fabricator, office of contracts, offic</w:t>
      </w:r>
      <w:r w:rsidR="0058280C">
        <w:t>e of construction and materials and</w:t>
      </w:r>
      <w:r w:rsidR="00B5104A">
        <w:t xml:space="preserve"> resident construction</w:t>
      </w:r>
      <w:r w:rsidR="00BC1497">
        <w:t xml:space="preserve"> engineering,</w:t>
      </w:r>
      <w:r w:rsidR="001069A9">
        <w:t xml:space="preserve"> </w:t>
      </w:r>
      <w:r w:rsidR="00B64683">
        <w:t xml:space="preserve">and </w:t>
      </w:r>
      <w:r w:rsidR="001069A9">
        <w:t>contractor</w:t>
      </w:r>
      <w:r w:rsidR="00A74D28">
        <w:t>.</w:t>
      </w:r>
      <w:r w:rsidR="00052887">
        <w:t xml:space="preserve"> </w:t>
      </w:r>
      <w:r w:rsidR="00A74D28">
        <w:t xml:space="preserve"> </w:t>
      </w:r>
    </w:p>
    <w:p w14:paraId="776E7A3A" w14:textId="2E98569C" w:rsidR="00B27FA0" w:rsidRPr="00B27FA0" w:rsidRDefault="00B27FA0" w:rsidP="00575DB2">
      <w:pPr>
        <w:rPr>
          <w:b/>
        </w:rPr>
      </w:pPr>
      <w:r w:rsidRPr="00B27FA0">
        <w:rPr>
          <w:b/>
        </w:rPr>
        <w:t>ACTORS</w:t>
      </w:r>
    </w:p>
    <w:p w14:paraId="72FA6C5B" w14:textId="66295C51" w:rsidR="00177AA6" w:rsidRPr="00EF340C" w:rsidRDefault="001D6246" w:rsidP="00575DB2">
      <w:pPr>
        <w:rPr>
          <w:b/>
        </w:rPr>
      </w:pPr>
      <w:r w:rsidRPr="00EF340C">
        <w:rPr>
          <w:b/>
        </w:rPr>
        <w:t>Monthly production schedule meeting</w:t>
      </w:r>
      <w:r w:rsidR="005821BC">
        <w:rPr>
          <w:b/>
        </w:rPr>
        <w:t xml:space="preserve"> board</w:t>
      </w:r>
    </w:p>
    <w:p w14:paraId="0C1BDF0A" w14:textId="7B735738" w:rsidR="00714253" w:rsidRDefault="00B82775" w:rsidP="00791DE9">
      <w:r>
        <w:t xml:space="preserve">The production schedule meeting is held every month </w:t>
      </w:r>
      <w:r w:rsidR="00791F31">
        <w:t xml:space="preserve">with </w:t>
      </w:r>
      <w:r w:rsidR="006E43F3">
        <w:t>a participant of all relevant offices</w:t>
      </w:r>
      <w:r w:rsidR="006606B7">
        <w:t xml:space="preserve"> to determine </w:t>
      </w:r>
      <w:r w:rsidR="0055302E">
        <w:t>new or re-construction</w:t>
      </w:r>
      <w:r w:rsidR="006606B7">
        <w:t xml:space="preserve"> needs</w:t>
      </w:r>
      <w:r w:rsidR="00791DE9">
        <w:t xml:space="preserve"> for across different district</w:t>
      </w:r>
      <w:r w:rsidR="00D91EAD">
        <w:t>s</w:t>
      </w:r>
      <w:r w:rsidR="00791DE9">
        <w:t xml:space="preserve"> within the state</w:t>
      </w:r>
      <w:r w:rsidR="006E43F3">
        <w:t>.</w:t>
      </w:r>
      <w:r w:rsidR="00C72928">
        <w:t xml:space="preserve"> </w:t>
      </w:r>
      <w:r w:rsidR="005B3523">
        <w:t>A new sign construction project is usually initiated by</w:t>
      </w:r>
      <w:r w:rsidR="005D5199">
        <w:t xml:space="preserve"> the construction of</w:t>
      </w:r>
      <w:r w:rsidR="005B3523">
        <w:t xml:space="preserve"> larger associated projects such as paving</w:t>
      </w:r>
      <w:r w:rsidR="004962BD">
        <w:t xml:space="preserve">. </w:t>
      </w:r>
    </w:p>
    <w:p w14:paraId="5246D9A0" w14:textId="475F68AB" w:rsidR="006E624A" w:rsidRPr="00E35CA8" w:rsidRDefault="00683F33" w:rsidP="00575DB2">
      <w:pPr>
        <w:rPr>
          <w:b/>
        </w:rPr>
      </w:pPr>
      <w:r>
        <w:rPr>
          <w:b/>
        </w:rPr>
        <w:t>Traffic E</w:t>
      </w:r>
      <w:r w:rsidR="006E624A" w:rsidRPr="00E35CA8">
        <w:rPr>
          <w:b/>
        </w:rPr>
        <w:t xml:space="preserve">ngineering -  design </w:t>
      </w:r>
      <w:r w:rsidR="00935DFD">
        <w:rPr>
          <w:b/>
        </w:rPr>
        <w:t>function</w:t>
      </w:r>
    </w:p>
    <w:p w14:paraId="7778FF4C" w14:textId="348B91A7" w:rsidR="00E81F97" w:rsidRDefault="004B3A49" w:rsidP="00467D0E">
      <w:r>
        <w:t>The traffic engineers in the office of Traffic and Safety</w:t>
      </w:r>
      <w:r w:rsidR="003F0F61">
        <w:t xml:space="preserve"> (T&amp;S)</w:t>
      </w:r>
      <w:r>
        <w:t xml:space="preserve"> leads the design phase. T</w:t>
      </w:r>
      <w:r w:rsidR="00BF7003">
        <w:t xml:space="preserve">he purpose of this stage is </w:t>
      </w:r>
      <w:r w:rsidR="00433BE0">
        <w:t>to determine what type</w:t>
      </w:r>
      <w:r w:rsidR="00145840">
        <w:t>s</w:t>
      </w:r>
      <w:r w:rsidR="00433BE0">
        <w:t xml:space="preserve"> of signs need to be placed and their geometry information in accordance with federal and state manuals and specifications. </w:t>
      </w:r>
      <w:r w:rsidR="007077A5">
        <w:t xml:space="preserve">Excerpts of </w:t>
      </w:r>
      <w:r w:rsidR="00AD3976">
        <w:t xml:space="preserve">relevant </w:t>
      </w:r>
      <w:r w:rsidR="007077A5">
        <w:t>m</w:t>
      </w:r>
      <w:r w:rsidR="00E6754F">
        <w:t xml:space="preserve">anuals </w:t>
      </w:r>
      <w:r w:rsidR="007077A5">
        <w:t>used by Iowa DOT</w:t>
      </w:r>
      <w:r w:rsidR="00AD3976">
        <w:t xml:space="preserve"> for sign design</w:t>
      </w:r>
      <w:r w:rsidR="007077A5">
        <w:t xml:space="preserve"> </w:t>
      </w:r>
      <w:r w:rsidR="00E6754F">
        <w:t>include: Sign Inventory User’s Guide</w:t>
      </w:r>
      <w:r w:rsidR="00AB7A80">
        <w:t xml:space="preserve">, </w:t>
      </w:r>
      <w:r w:rsidR="00E6754F">
        <w:t>Iowa DOT Standard Specifications – Division 25 Miscellaneous Construction</w:t>
      </w:r>
      <w:r w:rsidR="00AB7A80">
        <w:t xml:space="preserve">, </w:t>
      </w:r>
      <w:r w:rsidR="00E6754F">
        <w:t>Iowa DOT Standard Road Plans</w:t>
      </w:r>
      <w:r w:rsidR="00AB7A80">
        <w:t xml:space="preserve">, </w:t>
      </w:r>
      <w:r w:rsidR="00E6754F">
        <w:t>Sign Truss Standards</w:t>
      </w:r>
      <w:r w:rsidR="004F0596">
        <w:t xml:space="preserve">. </w:t>
      </w:r>
      <w:r w:rsidR="00183237">
        <w:t>Designer</w:t>
      </w:r>
      <w:r w:rsidR="00C8720E">
        <w:t>s</w:t>
      </w:r>
      <w:r w:rsidR="00183237">
        <w:t xml:space="preserve"> use Google E</w:t>
      </w:r>
      <w:r w:rsidR="00B46BBC">
        <w:t>arth or Road V</w:t>
      </w:r>
      <w:r w:rsidR="00E81F97">
        <w:t>iew to identify the lo</w:t>
      </w:r>
      <w:r w:rsidR="00B17EBC">
        <w:t>cation of the existing signs</w:t>
      </w:r>
      <w:r w:rsidR="00E81F97">
        <w:t xml:space="preserve"> </w:t>
      </w:r>
      <w:r w:rsidR="00642A93">
        <w:t xml:space="preserve">to make decisions on the locations of new signs. </w:t>
      </w:r>
      <w:r w:rsidR="005F4AC6">
        <w:t>Sign</w:t>
      </w:r>
      <w:r w:rsidR="00162F14">
        <w:t xml:space="preserve">s are modeled as 3D objects in </w:t>
      </w:r>
      <w:r w:rsidR="002C26B8">
        <w:t>MicroS</w:t>
      </w:r>
      <w:r w:rsidR="00BF7003">
        <w:t>tation</w:t>
      </w:r>
      <w:r w:rsidR="00512873">
        <w:t xml:space="preserve"> which supports automated creation of PDF plans and Excel files </w:t>
      </w:r>
      <w:r w:rsidR="001E0877">
        <w:t>summarizing their designed attribute details.</w:t>
      </w:r>
      <w:r w:rsidR="00EA468E">
        <w:t xml:space="preserve"> </w:t>
      </w:r>
      <w:r w:rsidR="00E64676">
        <w:t>Designer</w:t>
      </w:r>
      <w:r w:rsidR="00E173C5">
        <w:t>s</w:t>
      </w:r>
      <w:r w:rsidR="00E64676">
        <w:t xml:space="preserve"> also do </w:t>
      </w:r>
      <w:r w:rsidR="00E173C5">
        <w:t xml:space="preserve">preliminary </w:t>
      </w:r>
      <w:r w:rsidR="00EA468E">
        <w:t xml:space="preserve">estimate using bid items. </w:t>
      </w:r>
      <w:r w:rsidR="00E81F97">
        <w:t>At the end of the design phase, design</w:t>
      </w:r>
      <w:r w:rsidR="009066FC">
        <w:t>er</w:t>
      </w:r>
      <w:r w:rsidR="00B27EB3">
        <w:t>s will produce a set of MicroS</w:t>
      </w:r>
      <w:r w:rsidR="00B17EBC">
        <w:t>tation files,</w:t>
      </w:r>
      <w:r w:rsidR="00E81F97">
        <w:t xml:space="preserve"> </w:t>
      </w:r>
      <w:r w:rsidR="00B17EBC">
        <w:t>PDF plans, and e</w:t>
      </w:r>
      <w:r w:rsidR="00292D6C">
        <w:t>xcel files</w:t>
      </w:r>
      <w:r w:rsidR="00E81F97">
        <w:t xml:space="preserve">. </w:t>
      </w:r>
      <w:r w:rsidR="00673ADB">
        <w:t xml:space="preserve"> </w:t>
      </w:r>
      <w:r w:rsidR="00DA5BEA">
        <w:t xml:space="preserve">3D </w:t>
      </w:r>
      <w:r w:rsidR="00673ADB">
        <w:t xml:space="preserve">MicroStation </w:t>
      </w:r>
      <w:r w:rsidR="005C7EFD">
        <w:t xml:space="preserve">models and </w:t>
      </w:r>
      <w:r w:rsidR="00DA5BEA">
        <w:t xml:space="preserve">excel files are </w:t>
      </w:r>
      <w:r w:rsidR="00B0430B">
        <w:t>archived</w:t>
      </w:r>
      <w:r w:rsidR="00673ADB">
        <w:t xml:space="preserve"> in ProjectW</w:t>
      </w:r>
      <w:r w:rsidR="00E81F97">
        <w:t>ise</w:t>
      </w:r>
      <w:r w:rsidR="008240D5">
        <w:t>;</w:t>
      </w:r>
      <w:r w:rsidR="001B31D6">
        <w:t xml:space="preserve"> </w:t>
      </w:r>
      <w:r w:rsidR="00DA5BEA">
        <w:t>PDF plans</w:t>
      </w:r>
      <w:r w:rsidR="00876315">
        <w:t xml:space="preserve"> are transferred to the Office of C</w:t>
      </w:r>
      <w:r w:rsidR="00671C0E">
        <w:t xml:space="preserve">ontracts. </w:t>
      </w:r>
    </w:p>
    <w:p w14:paraId="622BA845" w14:textId="715D6FC4" w:rsidR="006E624A" w:rsidRPr="00E35CA8" w:rsidRDefault="006E624A" w:rsidP="00575DB2">
      <w:pPr>
        <w:rPr>
          <w:b/>
        </w:rPr>
      </w:pPr>
      <w:r w:rsidRPr="00E35CA8">
        <w:rPr>
          <w:b/>
        </w:rPr>
        <w:t>I</w:t>
      </w:r>
      <w:r w:rsidR="006D69BD">
        <w:rPr>
          <w:b/>
        </w:rPr>
        <w:t>owa Sign S</w:t>
      </w:r>
      <w:r w:rsidRPr="00E35CA8">
        <w:rPr>
          <w:b/>
        </w:rPr>
        <w:t>hop</w:t>
      </w:r>
    </w:p>
    <w:p w14:paraId="65DCC79B" w14:textId="3DF4AAD3" w:rsidR="00937D94" w:rsidRDefault="001134D2" w:rsidP="00FD49A7">
      <w:r>
        <w:t xml:space="preserve">Iowa sign shop is responsible for </w:t>
      </w:r>
      <w:r w:rsidR="00D72821">
        <w:t xml:space="preserve">the </w:t>
      </w:r>
      <w:r>
        <w:t>fabrication of sign</w:t>
      </w:r>
      <w:r w:rsidR="00A34399">
        <w:t xml:space="preserve"> on</w:t>
      </w:r>
      <w:r w:rsidR="00107569">
        <w:t>c</w:t>
      </w:r>
      <w:r w:rsidR="00A34399">
        <w:t>e the design is completed</w:t>
      </w:r>
      <w:r>
        <w:t>.</w:t>
      </w:r>
      <w:r w:rsidR="00FD49A7">
        <w:t xml:space="preserve"> </w:t>
      </w:r>
      <w:r w:rsidR="00430998">
        <w:t>Before the fabrication of signs, shop drawings are needed to describe the design in detail</w:t>
      </w:r>
      <w:r w:rsidR="007858DE">
        <w:t xml:space="preserve">. </w:t>
      </w:r>
      <w:r w:rsidR="00A94843">
        <w:t xml:space="preserve">Shop drawings are developed based on the summarized designed information and other detailed requirements specified in the attached </w:t>
      </w:r>
      <w:r w:rsidR="00176000">
        <w:t>manual</w:t>
      </w:r>
      <w:r w:rsidR="00A94843">
        <w:t>s, specification</w:t>
      </w:r>
      <w:r w:rsidR="001C73CC">
        <w:t>s</w:t>
      </w:r>
      <w:r w:rsidR="00A94843">
        <w:t xml:space="preserve"> and</w:t>
      </w:r>
      <w:r w:rsidR="00176000">
        <w:t xml:space="preserve"> standards</w:t>
      </w:r>
      <w:r w:rsidR="00683F33">
        <w:t xml:space="preserve"> received from the T&amp;S office</w:t>
      </w:r>
      <w:r w:rsidR="00176000">
        <w:t>.</w:t>
      </w:r>
      <w:r w:rsidR="00FD49A7">
        <w:t xml:space="preserve"> </w:t>
      </w:r>
      <w:r w:rsidR="002E6FD5">
        <w:t>These drawings will need approva</w:t>
      </w:r>
      <w:r w:rsidR="00CE7372">
        <w:t>l</w:t>
      </w:r>
      <w:r w:rsidR="00DA03E2">
        <w:t xml:space="preserve"> from </w:t>
      </w:r>
      <w:r w:rsidR="00C72616">
        <w:t xml:space="preserve">Iowa </w:t>
      </w:r>
      <w:r w:rsidR="00DA03E2">
        <w:t>DOT</w:t>
      </w:r>
      <w:r w:rsidR="00CE7372">
        <w:t xml:space="preserve"> before the fabrication. </w:t>
      </w:r>
      <w:r w:rsidR="00937D94">
        <w:t>The fabricated signs will be prov</w:t>
      </w:r>
      <w:r w:rsidR="002B4786">
        <w:t>ided to the selected contractor</w:t>
      </w:r>
      <w:r w:rsidR="00937D94">
        <w:t>.</w:t>
      </w:r>
    </w:p>
    <w:p w14:paraId="67A2D636" w14:textId="37A8CD79" w:rsidR="00E35CA8" w:rsidRPr="00E35CA8" w:rsidRDefault="006D69BD" w:rsidP="00575DB2">
      <w:pPr>
        <w:rPr>
          <w:b/>
        </w:rPr>
      </w:pPr>
      <w:r>
        <w:rPr>
          <w:b/>
        </w:rPr>
        <w:t>Office of C</w:t>
      </w:r>
      <w:r w:rsidR="00E35CA8" w:rsidRPr="00E35CA8">
        <w:rPr>
          <w:b/>
        </w:rPr>
        <w:t>ontracts</w:t>
      </w:r>
    </w:p>
    <w:p w14:paraId="0C1B8536" w14:textId="50821067" w:rsidR="00720811" w:rsidRDefault="00C67A9D" w:rsidP="00DF1651">
      <w:r>
        <w:t>Upon receiving the design package, the Office of Contracts performs the following three tasks to determine the total price of the project and who will install the signs</w:t>
      </w:r>
      <w:r w:rsidR="00DE7781">
        <w:t xml:space="preserve">: cost estimating, bidding, </w:t>
      </w:r>
      <w:r w:rsidR="00767FE6">
        <w:t>and contract development</w:t>
      </w:r>
      <w:r>
        <w:t xml:space="preserve">. </w:t>
      </w:r>
      <w:r w:rsidR="00176000">
        <w:t>The design information from th</w:t>
      </w:r>
      <w:r w:rsidR="00B03895">
        <w:t xml:space="preserve">e pdf plans and </w:t>
      </w:r>
      <w:r w:rsidR="00A357C0">
        <w:t>design</w:t>
      </w:r>
      <w:r w:rsidR="00B03895">
        <w:t xml:space="preserve"> summary </w:t>
      </w:r>
      <w:r w:rsidR="00A357C0">
        <w:t xml:space="preserve">excel files </w:t>
      </w:r>
      <w:r w:rsidR="00B03895">
        <w:t>are</w:t>
      </w:r>
      <w:r w:rsidR="00176000">
        <w:t xml:space="preserve"> used </w:t>
      </w:r>
      <w:r w:rsidR="002F272C">
        <w:t xml:space="preserve">to </w:t>
      </w:r>
      <w:r w:rsidR="00F76505">
        <w:t xml:space="preserve">quantify the work quantities which are embedded </w:t>
      </w:r>
      <w:r w:rsidR="002F272C">
        <w:t>with</w:t>
      </w:r>
      <w:r w:rsidR="00176000">
        <w:t xml:space="preserve"> unit prices to </w:t>
      </w:r>
      <w:r w:rsidR="007613B9">
        <w:t>estimate</w:t>
      </w:r>
      <w:r w:rsidR="00176000">
        <w:t xml:space="preserve"> the </w:t>
      </w:r>
      <w:r w:rsidR="007613B9">
        <w:t xml:space="preserve">total </w:t>
      </w:r>
      <w:r w:rsidR="00176000">
        <w:t xml:space="preserve">cost </w:t>
      </w:r>
      <w:r w:rsidR="007613B9">
        <w:t>of</w:t>
      </w:r>
      <w:r w:rsidR="00176000">
        <w:t xml:space="preserve"> the project.</w:t>
      </w:r>
      <w:r w:rsidR="00DF1651">
        <w:t xml:space="preserve"> </w:t>
      </w:r>
      <w:r w:rsidR="00812E17">
        <w:t>Q</w:t>
      </w:r>
      <w:r w:rsidR="0007408B">
        <w:t xml:space="preserve">uantified contractor with lowest </w:t>
      </w:r>
      <w:r w:rsidR="00812E17">
        <w:t xml:space="preserve">price is selected and </w:t>
      </w:r>
      <w:r w:rsidR="003B598C">
        <w:t>the project contract</w:t>
      </w:r>
      <w:r w:rsidR="00812E17">
        <w:t xml:space="preserve"> </w:t>
      </w:r>
      <w:r w:rsidR="003B598C">
        <w:t>that specifies</w:t>
      </w:r>
      <w:r w:rsidR="000D58F3">
        <w:t xml:space="preserve"> contracted time, </w:t>
      </w:r>
      <w:r w:rsidR="000D58F3">
        <w:lastRenderedPageBreak/>
        <w:t>price,</w:t>
      </w:r>
      <w:r w:rsidR="00801DCC">
        <w:t xml:space="preserve"> and</w:t>
      </w:r>
      <w:r w:rsidR="000D58F3">
        <w:t xml:space="preserve"> quantity </w:t>
      </w:r>
      <w:r w:rsidR="00812E17">
        <w:t xml:space="preserve">is developed. </w:t>
      </w:r>
      <w:r w:rsidR="00720811">
        <w:t xml:space="preserve">After the </w:t>
      </w:r>
      <w:r w:rsidR="00BE01A8">
        <w:t>contract</w:t>
      </w:r>
      <w:r w:rsidR="0022758B">
        <w:t xml:space="preserve"> is sign</w:t>
      </w:r>
      <w:r w:rsidR="00BE01A8">
        <w:t>ed</w:t>
      </w:r>
      <w:r w:rsidR="00154AB1">
        <w:t>, all</w:t>
      </w:r>
      <w:r w:rsidR="0022758B">
        <w:t xml:space="preserve"> docu</w:t>
      </w:r>
      <w:r w:rsidR="00720811">
        <w:t>ments wi</w:t>
      </w:r>
      <w:r w:rsidR="000D260A">
        <w:t xml:space="preserve">ll be stored in the ERMS system, and </w:t>
      </w:r>
      <w:r w:rsidR="009C16D2">
        <w:t>t</w:t>
      </w:r>
      <w:r w:rsidR="00720811">
        <w:t>he project information wi</w:t>
      </w:r>
      <w:r w:rsidR="00860616">
        <w:t>ll be transferred to the Construction and M</w:t>
      </w:r>
      <w:r w:rsidR="00AD4F65">
        <w:t>aterial</w:t>
      </w:r>
      <w:r w:rsidR="00A3061C">
        <w:t>s</w:t>
      </w:r>
      <w:r w:rsidR="00AD4F65">
        <w:t xml:space="preserve"> O</w:t>
      </w:r>
      <w:r w:rsidR="00720811">
        <w:t xml:space="preserve">ffice or RCE </w:t>
      </w:r>
      <w:r w:rsidR="00386295">
        <w:t xml:space="preserve">who </w:t>
      </w:r>
      <w:r w:rsidR="00720811">
        <w:t>do</w:t>
      </w:r>
      <w:r w:rsidR="00CA04BF">
        <w:t xml:space="preserve"> the</w:t>
      </w:r>
      <w:r w:rsidR="00720811">
        <w:t xml:space="preserve"> </w:t>
      </w:r>
      <w:r w:rsidR="00386295">
        <w:t xml:space="preserve">construction </w:t>
      </w:r>
      <w:r w:rsidR="00720811">
        <w:t xml:space="preserve">inspection. </w:t>
      </w:r>
    </w:p>
    <w:p w14:paraId="61CF0AB5" w14:textId="563D252E" w:rsidR="003F559E" w:rsidRPr="003F559E" w:rsidRDefault="003F559E" w:rsidP="00575DB2">
      <w:pPr>
        <w:rPr>
          <w:b/>
        </w:rPr>
      </w:pPr>
      <w:r w:rsidRPr="003F559E">
        <w:rPr>
          <w:b/>
        </w:rPr>
        <w:t>Office of construction and materials</w:t>
      </w:r>
    </w:p>
    <w:p w14:paraId="084564CD" w14:textId="3A36D69D" w:rsidR="00850669" w:rsidRDefault="000C40D4" w:rsidP="00E21294">
      <w:r>
        <w:t>C</w:t>
      </w:r>
      <w:r w:rsidR="005F0BB4">
        <w:t xml:space="preserve">onstruction </w:t>
      </w:r>
      <w:r w:rsidR="00905A45">
        <w:t xml:space="preserve">engineers </w:t>
      </w:r>
      <w:r w:rsidR="005F058E">
        <w:t xml:space="preserve">inspect the project during the </w:t>
      </w:r>
      <w:r w:rsidR="00B41A89">
        <w:t>construction phase</w:t>
      </w:r>
      <w:r w:rsidR="00262108">
        <w:t xml:space="preserve"> t</w:t>
      </w:r>
      <w:r w:rsidR="005F0BB4">
        <w:t xml:space="preserve">o </w:t>
      </w:r>
      <w:r w:rsidR="00C752C1">
        <w:t>ensure</w:t>
      </w:r>
      <w:r w:rsidR="00285743">
        <w:t xml:space="preserve"> signs</w:t>
      </w:r>
      <w:r w:rsidR="005F0BB4">
        <w:t xml:space="preserve"> install</w:t>
      </w:r>
      <w:r w:rsidR="000930E2">
        <w:t>ed</w:t>
      </w:r>
      <w:r w:rsidR="005F0BB4">
        <w:t xml:space="preserve"> at the right location</w:t>
      </w:r>
      <w:r w:rsidR="0028704D">
        <w:t>,</w:t>
      </w:r>
      <w:r w:rsidR="00DE0134">
        <w:t xml:space="preserve"> ri</w:t>
      </w:r>
      <w:r w:rsidR="00A33575">
        <w:t xml:space="preserve">ght materials </w:t>
      </w:r>
      <w:r w:rsidR="000930E2">
        <w:t>used and other</w:t>
      </w:r>
      <w:r w:rsidR="00A33575">
        <w:t xml:space="preserve"> contracted </w:t>
      </w:r>
      <w:r w:rsidR="000930E2">
        <w:t xml:space="preserve">requirements such </w:t>
      </w:r>
      <w:r w:rsidR="00A33575">
        <w:t xml:space="preserve">quantity, quality and </w:t>
      </w:r>
      <w:r w:rsidR="00EC6DB1">
        <w:t>schedule</w:t>
      </w:r>
      <w:r w:rsidR="000930E2">
        <w:t xml:space="preserve"> met.</w:t>
      </w:r>
      <w:r w:rsidR="00E21294">
        <w:t xml:space="preserve"> </w:t>
      </w:r>
      <w:r w:rsidR="00E63CA4">
        <w:t>As-bui</w:t>
      </w:r>
      <w:r w:rsidR="00982722">
        <w:t xml:space="preserve">lt information </w:t>
      </w:r>
      <w:r w:rsidR="00E63CA4">
        <w:t>are presented in pdfs and stored in ERMS.</w:t>
      </w:r>
      <w:r w:rsidR="00D6223F">
        <w:t xml:space="preserve"> These</w:t>
      </w:r>
      <w:r w:rsidR="00294762">
        <w:t xml:space="preserve"> as-built data are</w:t>
      </w:r>
      <w:r w:rsidR="00E96B83">
        <w:t xml:space="preserve"> mainly </w:t>
      </w:r>
      <w:r w:rsidR="00643634">
        <w:t>recycled</w:t>
      </w:r>
      <w:r w:rsidR="00E96B83">
        <w:t xml:space="preserve"> from the design pdf plans. </w:t>
      </w:r>
      <w:r w:rsidR="00E34617">
        <w:t xml:space="preserve">Other data created in this phases </w:t>
      </w:r>
      <w:r w:rsidR="00EE75A0">
        <w:t>related to</w:t>
      </w:r>
      <w:r w:rsidR="00E34617">
        <w:t xml:space="preserve"> material</w:t>
      </w:r>
      <w:r w:rsidR="00EE75A0">
        <w:t>s and</w:t>
      </w:r>
      <w:r w:rsidR="00E34617">
        <w:t xml:space="preserve"> cost</w:t>
      </w:r>
      <w:r w:rsidR="00EE75A0">
        <w:t>s</w:t>
      </w:r>
      <w:r w:rsidR="00E34617">
        <w:t xml:space="preserve"> are stored in the ERMS as well. </w:t>
      </w:r>
    </w:p>
    <w:p w14:paraId="66AB4D31" w14:textId="01345876" w:rsidR="001352E5" w:rsidRPr="001352E5" w:rsidRDefault="001352E5" w:rsidP="00575DB2">
      <w:pPr>
        <w:rPr>
          <w:b/>
        </w:rPr>
      </w:pPr>
      <w:r w:rsidRPr="001352E5">
        <w:rPr>
          <w:b/>
        </w:rPr>
        <w:t xml:space="preserve">Contractor </w:t>
      </w:r>
    </w:p>
    <w:p w14:paraId="74388D0D" w14:textId="2F98D2F1" w:rsidR="0026037B" w:rsidRDefault="005E5199" w:rsidP="00F0542A">
      <w:r>
        <w:t xml:space="preserve">A contractor is hired to </w:t>
      </w:r>
      <w:r w:rsidR="00277737">
        <w:t xml:space="preserve">install new signs. </w:t>
      </w:r>
      <w:r>
        <w:t xml:space="preserve"> </w:t>
      </w:r>
      <w:r w:rsidR="005C0540">
        <w:t xml:space="preserve">The contractor may need to pick up signs form multiple Iowa </w:t>
      </w:r>
      <w:r w:rsidR="00F0542A">
        <w:t xml:space="preserve">sign </w:t>
      </w:r>
      <w:r w:rsidR="005C0540">
        <w:t xml:space="preserve">shops. </w:t>
      </w:r>
      <w:r w:rsidR="0026037B">
        <w:t>Materials</w:t>
      </w:r>
      <w:r w:rsidR="00F0542A">
        <w:t xml:space="preserve"> used</w:t>
      </w:r>
      <w:r w:rsidR="0026037B">
        <w:t xml:space="preserve"> and quantities need to be submitted to the construction office for approval.</w:t>
      </w:r>
    </w:p>
    <w:p w14:paraId="0AFE9C56" w14:textId="77777777" w:rsidR="002C7E97" w:rsidRDefault="002C7E97" w:rsidP="00575DB2">
      <w:r w:rsidRPr="002C7E97">
        <w:rPr>
          <w:b/>
        </w:rPr>
        <w:t xml:space="preserve">Databases: </w:t>
      </w:r>
    </w:p>
    <w:p w14:paraId="4336A468" w14:textId="27FFDCD3" w:rsidR="002C7E97" w:rsidRDefault="00E75A03" w:rsidP="00575DB2">
      <w:r>
        <w:t xml:space="preserve">The following are </w:t>
      </w:r>
      <w:r w:rsidR="00CA1000">
        <w:t xml:space="preserve">two </w:t>
      </w:r>
      <w:r>
        <w:t>databases used to archive data created thr</w:t>
      </w:r>
      <w:r w:rsidR="0050012F">
        <w:t xml:space="preserve">ough the entire workflow of </w:t>
      </w:r>
      <w:r w:rsidR="0026183D">
        <w:t xml:space="preserve">new or re-construction for </w:t>
      </w:r>
      <w:r>
        <w:t xml:space="preserve">signs. </w:t>
      </w:r>
    </w:p>
    <w:p w14:paraId="68C76EA0" w14:textId="322552CC" w:rsidR="00A12494" w:rsidRPr="00074326" w:rsidRDefault="00074326" w:rsidP="00074326">
      <w:pPr>
        <w:pStyle w:val="ListParagraph"/>
        <w:numPr>
          <w:ilvl w:val="0"/>
          <w:numId w:val="19"/>
        </w:numPr>
      </w:pPr>
      <w:r w:rsidRPr="00074326">
        <w:t>ProjectW</w:t>
      </w:r>
      <w:r w:rsidR="00A12494" w:rsidRPr="00074326">
        <w:t xml:space="preserve">ise is used to stored data related to the project such as </w:t>
      </w:r>
      <w:r w:rsidR="00C91CE7" w:rsidRPr="00074326">
        <w:t>MicroStation</w:t>
      </w:r>
      <w:r w:rsidR="00457EF4">
        <w:t xml:space="preserve"> design</w:t>
      </w:r>
      <w:r w:rsidR="00A47D82" w:rsidRPr="00074326">
        <w:t xml:space="preserve"> files, tabulation</w:t>
      </w:r>
      <w:r w:rsidR="00C91CE7">
        <w:t>s</w:t>
      </w:r>
      <w:r w:rsidR="00BE1BFA">
        <w:t xml:space="preserve">, </w:t>
      </w:r>
      <w:r w:rsidR="00A47D82" w:rsidRPr="00074326">
        <w:t>excel files.</w:t>
      </w:r>
    </w:p>
    <w:p w14:paraId="3FFCB327" w14:textId="4B702982" w:rsidR="00A47D82" w:rsidRPr="00074326" w:rsidRDefault="00A47D82" w:rsidP="00074326">
      <w:pPr>
        <w:pStyle w:val="ListParagraph"/>
        <w:numPr>
          <w:ilvl w:val="0"/>
          <w:numId w:val="19"/>
        </w:numPr>
      </w:pPr>
      <w:r w:rsidRPr="00074326">
        <w:t>ERMS</w:t>
      </w:r>
      <w:r w:rsidR="00B0430B" w:rsidRPr="00074326">
        <w:t xml:space="preserve"> (Electronic Records Management System)</w:t>
      </w:r>
      <w:r w:rsidR="005E3C71">
        <w:t xml:space="preserve"> systems</w:t>
      </w:r>
      <w:r w:rsidRPr="00074326">
        <w:t xml:space="preserve"> store</w:t>
      </w:r>
      <w:r w:rsidR="005E3C71">
        <w:t>s</w:t>
      </w:r>
      <w:r w:rsidRPr="00074326">
        <w:t xml:space="preserve"> contracts data and others such as </w:t>
      </w:r>
      <w:r w:rsidR="004443F3">
        <w:t>design plan pdfs</w:t>
      </w:r>
      <w:r w:rsidRPr="00074326">
        <w:t>,</w:t>
      </w:r>
      <w:r w:rsidR="00D36646">
        <w:t xml:space="preserve"> CAD files and</w:t>
      </w:r>
      <w:r w:rsidRPr="00074326">
        <w:t xml:space="preserve"> as-built </w:t>
      </w:r>
      <w:r w:rsidR="00D36646">
        <w:t>drawings</w:t>
      </w:r>
      <w:r w:rsidRPr="00074326">
        <w:t>.</w:t>
      </w:r>
    </w:p>
    <w:p w14:paraId="725FF511" w14:textId="1EF58ED0" w:rsidR="00177AA6" w:rsidRDefault="00177AA6" w:rsidP="00575DB2">
      <w:pPr>
        <w:rPr>
          <w:b/>
        </w:rPr>
      </w:pPr>
      <w:r w:rsidRPr="005701CE">
        <w:rPr>
          <w:b/>
        </w:rPr>
        <w:t>Software</w:t>
      </w:r>
      <w:r w:rsidR="005A5AF3" w:rsidRPr="005701CE">
        <w:rPr>
          <w:b/>
        </w:rPr>
        <w:t xml:space="preserve"> </w:t>
      </w:r>
      <w:r w:rsidR="000A78B6">
        <w:rPr>
          <w:b/>
        </w:rPr>
        <w:t xml:space="preserve">applications </w:t>
      </w:r>
      <w:r w:rsidR="005A5AF3" w:rsidRPr="005701CE">
        <w:rPr>
          <w:b/>
        </w:rPr>
        <w:t>and data format</w:t>
      </w:r>
    </w:p>
    <w:p w14:paraId="5B9263C1" w14:textId="7809B115" w:rsidR="00FB38D1" w:rsidRDefault="0022535D" w:rsidP="00575DB2">
      <w:pPr>
        <w:pStyle w:val="ListParagraph"/>
        <w:numPr>
          <w:ilvl w:val="0"/>
          <w:numId w:val="16"/>
        </w:numPr>
      </w:pPr>
      <w:r>
        <w:t>Google Earth:</w:t>
      </w:r>
      <w:r w:rsidR="00EC03B9">
        <w:t xml:space="preserve"> used to </w:t>
      </w:r>
      <w:r w:rsidR="00471B6B">
        <w:t>verify</w:t>
      </w:r>
      <w:r w:rsidR="00D60DC8">
        <w:t xml:space="preserve"> what exist</w:t>
      </w:r>
      <w:r w:rsidR="00FB38D1">
        <w:t xml:space="preserve"> on the roadway</w:t>
      </w:r>
      <w:r w:rsidR="0020657F">
        <w:t xml:space="preserve"> and their locations</w:t>
      </w:r>
      <w:r w:rsidR="00FB38D1">
        <w:t>. Designers can do measuring</w:t>
      </w:r>
      <w:r w:rsidR="0097391B">
        <w:t xml:space="preserve"> on Google Earth</w:t>
      </w:r>
      <w:r w:rsidR="00FB38D1">
        <w:t xml:space="preserve">. </w:t>
      </w:r>
    </w:p>
    <w:p w14:paraId="45F5D8DB" w14:textId="36D46717" w:rsidR="00FB38D1" w:rsidRDefault="00FB38D1" w:rsidP="00575DB2">
      <w:pPr>
        <w:pStyle w:val="ListParagraph"/>
        <w:numPr>
          <w:ilvl w:val="0"/>
          <w:numId w:val="16"/>
        </w:numPr>
      </w:pPr>
      <w:r>
        <w:t>R</w:t>
      </w:r>
      <w:r w:rsidR="00A62044">
        <w:t>oad View</w:t>
      </w:r>
      <w:r w:rsidR="00835AD4">
        <w:t>:</w:t>
      </w:r>
      <w:r w:rsidR="004B5785">
        <w:t xml:space="preserve"> basically</w:t>
      </w:r>
      <w:r w:rsidR="00A62044">
        <w:t xml:space="preserve"> have the same function</w:t>
      </w:r>
      <w:r w:rsidR="004B5785">
        <w:t xml:space="preserve"> as Google Earth</w:t>
      </w:r>
      <w:r w:rsidR="00A62044">
        <w:t>,</w:t>
      </w:r>
      <w:r w:rsidR="00AE4352">
        <w:t xml:space="preserve"> but</w:t>
      </w:r>
      <w:r w:rsidR="00A62044">
        <w:t xml:space="preserve"> it is a collection of </w:t>
      </w:r>
      <w:r w:rsidR="00374414">
        <w:t xml:space="preserve">street </w:t>
      </w:r>
      <w:r w:rsidR="00A62044">
        <w:t>pictures</w:t>
      </w:r>
      <w:r w:rsidR="00AE4352">
        <w:t xml:space="preserve"> rather than satellite images </w:t>
      </w:r>
      <w:r w:rsidR="00820BC6">
        <w:t xml:space="preserve">as </w:t>
      </w:r>
      <w:r w:rsidR="00AE4352">
        <w:t>in Google Earth.</w:t>
      </w:r>
      <w:r w:rsidR="00A62044">
        <w:t xml:space="preserve"> </w:t>
      </w:r>
    </w:p>
    <w:p w14:paraId="3449AD97" w14:textId="1E1FADF6" w:rsidR="0020657F" w:rsidRPr="0020657F" w:rsidRDefault="00B463CE" w:rsidP="00575DB2">
      <w:pPr>
        <w:pStyle w:val="ListParagraph"/>
        <w:numPr>
          <w:ilvl w:val="0"/>
          <w:numId w:val="16"/>
        </w:numPr>
        <w:spacing w:after="0" w:line="240" w:lineRule="auto"/>
        <w:rPr>
          <w:b/>
        </w:rPr>
      </w:pPr>
      <w:r>
        <w:t>SignCAD: u</w:t>
      </w:r>
      <w:r w:rsidR="0020657F">
        <w:t>se</w:t>
      </w:r>
      <w:r w:rsidR="00E469E8">
        <w:t>d</w:t>
      </w:r>
      <w:r w:rsidR="0020657F">
        <w:t xml:space="preserve"> to design signs in 3D</w:t>
      </w:r>
      <w:r w:rsidR="00D3339D">
        <w:t xml:space="preserve"> environment</w:t>
      </w:r>
      <w:r w:rsidR="0020657F">
        <w:t>. Once the design is complete</w:t>
      </w:r>
      <w:r w:rsidR="00053147">
        <w:t>d</w:t>
      </w:r>
      <w:r w:rsidR="0020657F">
        <w:t>, it is exported to Mic</w:t>
      </w:r>
      <w:r w:rsidR="00FE7E41">
        <w:t>roS</w:t>
      </w:r>
      <w:r w:rsidR="0020657F">
        <w:t xml:space="preserve">tation. </w:t>
      </w:r>
    </w:p>
    <w:p w14:paraId="359EE2A7" w14:textId="3CCAF2A9" w:rsidR="0020657F" w:rsidRPr="00FE4C0E" w:rsidRDefault="007B4B4E" w:rsidP="00FE4C0E">
      <w:pPr>
        <w:pStyle w:val="ListParagraph"/>
        <w:numPr>
          <w:ilvl w:val="0"/>
          <w:numId w:val="16"/>
        </w:numPr>
        <w:spacing w:after="0" w:line="240" w:lineRule="auto"/>
        <w:rPr>
          <w:b/>
        </w:rPr>
      </w:pPr>
      <w:r>
        <w:t>MicroS</w:t>
      </w:r>
      <w:r w:rsidR="00C52352">
        <w:t>tation: S</w:t>
      </w:r>
      <w:r w:rsidR="00FE4C0E">
        <w:t>igns ar</w:t>
      </w:r>
      <w:r w:rsidR="00C33E48">
        <w:t xml:space="preserve">e modeled as 3D object with </w:t>
      </w:r>
      <w:r w:rsidR="00FE4C0E">
        <w:t xml:space="preserve">attributes including dimensions, geolocation information, sign type, sign identification number, and ground level. MicroStation can generate 2D CAD or PDF drawings based the 3D model. </w:t>
      </w:r>
    </w:p>
    <w:p w14:paraId="17B6FADD" w14:textId="6D84C7C5" w:rsidR="00667513" w:rsidRDefault="00667513" w:rsidP="00457F73">
      <w:pPr>
        <w:pStyle w:val="ListParagraph"/>
        <w:numPr>
          <w:ilvl w:val="0"/>
          <w:numId w:val="16"/>
        </w:numPr>
        <w:spacing w:after="0" w:line="240" w:lineRule="auto"/>
      </w:pPr>
      <w:r w:rsidRPr="007D09F9">
        <w:t>MS Excel</w:t>
      </w:r>
      <w:r>
        <w:t>:</w:t>
      </w:r>
      <w:r w:rsidR="00457F73">
        <w:t xml:space="preserve"> </w:t>
      </w:r>
      <w:r w:rsidR="008A0303">
        <w:t>d</w:t>
      </w:r>
      <w:r>
        <w:t>esign information is summarized</w:t>
      </w:r>
      <w:r w:rsidR="00457F73">
        <w:t xml:space="preserve"> in excel format. </w:t>
      </w:r>
      <w:r>
        <w:t xml:space="preserve"> </w:t>
      </w:r>
    </w:p>
    <w:p w14:paraId="6EEBDE59" w14:textId="77B89372" w:rsidR="0020657F" w:rsidRPr="00FB38D1" w:rsidRDefault="0032329A" w:rsidP="00F30AAD">
      <w:pPr>
        <w:pStyle w:val="ListParagraph"/>
        <w:numPr>
          <w:ilvl w:val="0"/>
          <w:numId w:val="16"/>
        </w:numPr>
        <w:spacing w:after="0" w:line="240" w:lineRule="auto"/>
      </w:pPr>
      <w:r>
        <w:t>Adobe Acrobat:</w:t>
      </w:r>
      <w:r w:rsidR="00DD46D8">
        <w:t xml:space="preserve"> f</w:t>
      </w:r>
      <w:r w:rsidR="00F30AAD">
        <w:t>inal</w:t>
      </w:r>
      <w:r>
        <w:t xml:space="preserve"> design</w:t>
      </w:r>
      <w:r w:rsidR="00F30AAD">
        <w:t xml:space="preserve"> details</w:t>
      </w:r>
      <w:r w:rsidR="00780619">
        <w:t xml:space="preserve"> are</w:t>
      </w:r>
      <w:r>
        <w:t xml:space="preserve"> summarized in a PDF file. </w:t>
      </w:r>
      <w:r w:rsidRPr="007D09F9">
        <w:t xml:space="preserve"> </w:t>
      </w:r>
    </w:p>
    <w:p w14:paraId="7C1B45FE" w14:textId="77777777" w:rsidR="00903B84" w:rsidRDefault="00903B84" w:rsidP="00575DB2">
      <w:pPr>
        <w:rPr>
          <w:b/>
        </w:rPr>
      </w:pPr>
    </w:p>
    <w:p w14:paraId="32C7FDCE" w14:textId="7EF0082D" w:rsidR="000265DE" w:rsidRDefault="003F49F5" w:rsidP="00575DB2">
      <w:pPr>
        <w:rPr>
          <w:b/>
        </w:rPr>
      </w:pPr>
      <w:r>
        <w:rPr>
          <w:b/>
        </w:rPr>
        <w:t xml:space="preserve">DATA </w:t>
      </w:r>
      <w:r w:rsidR="000265DE">
        <w:rPr>
          <w:b/>
        </w:rPr>
        <w:t>EXCHANGE</w:t>
      </w:r>
    </w:p>
    <w:p w14:paraId="66497D6B" w14:textId="1C43E56C" w:rsidR="00177AA6" w:rsidRDefault="00ED0F7B" w:rsidP="00575DB2">
      <w:r>
        <w:t>T</w:t>
      </w:r>
      <w:r w:rsidR="004124C7">
        <w:t>his row</w:t>
      </w:r>
      <w:r w:rsidR="00784A7B">
        <w:t xml:space="preserve"> shows the Exchange Requirement</w:t>
      </w:r>
      <w:r w:rsidR="004124C7">
        <w:t xml:space="preserve"> </w:t>
      </w:r>
      <w:r w:rsidR="00784A7B">
        <w:t xml:space="preserve">(ER) </w:t>
      </w:r>
      <w:r w:rsidR="004124C7">
        <w:t xml:space="preserve">documents </w:t>
      </w:r>
      <w:r w:rsidR="002C45B9">
        <w:t xml:space="preserve">for different exchange cases within the workflow. </w:t>
      </w:r>
      <w:r w:rsidR="00600A19">
        <w:t xml:space="preserve">There are cases where data exchange </w:t>
      </w:r>
      <w:r w:rsidR="00F5765F">
        <w:t>is</w:t>
      </w:r>
      <w:r w:rsidR="00600A19">
        <w:t xml:space="preserve"> required that are listed below. </w:t>
      </w:r>
      <w:r w:rsidR="00F06CFD">
        <w:t>The detail of what type of</w:t>
      </w:r>
      <w:bookmarkStart w:id="0" w:name="_GoBack"/>
      <w:bookmarkEnd w:id="0"/>
      <w:r w:rsidR="002C45B9">
        <w:t xml:space="preserve"> data to be exchanged are presented in these ERs. </w:t>
      </w:r>
    </w:p>
    <w:p w14:paraId="3F50344A" w14:textId="78FD4026" w:rsidR="00600A19" w:rsidRDefault="005B23F0" w:rsidP="00575DB2">
      <w:pPr>
        <w:pStyle w:val="ListParagraph"/>
        <w:numPr>
          <w:ilvl w:val="0"/>
          <w:numId w:val="11"/>
        </w:numPr>
      </w:pPr>
      <w:r>
        <w:t>Designer to I</w:t>
      </w:r>
      <w:r w:rsidR="00600A19">
        <w:t>owa sign shop or fabricator</w:t>
      </w:r>
    </w:p>
    <w:p w14:paraId="666549D6" w14:textId="7F680F33" w:rsidR="00600A19" w:rsidRDefault="00600A19" w:rsidP="00575DB2">
      <w:pPr>
        <w:pStyle w:val="ListParagraph"/>
        <w:numPr>
          <w:ilvl w:val="0"/>
          <w:numId w:val="11"/>
        </w:numPr>
      </w:pPr>
      <w:r>
        <w:t>Designer to office of contracts</w:t>
      </w:r>
    </w:p>
    <w:p w14:paraId="6C6BD21A" w14:textId="1D525B82" w:rsidR="00600A19" w:rsidRDefault="00600A19" w:rsidP="00575DB2">
      <w:pPr>
        <w:pStyle w:val="ListParagraph"/>
        <w:numPr>
          <w:ilvl w:val="0"/>
          <w:numId w:val="11"/>
        </w:numPr>
      </w:pPr>
      <w:r>
        <w:t>Office of contracts to office of construction and materials or RCE</w:t>
      </w:r>
    </w:p>
    <w:p w14:paraId="606BA97F" w14:textId="770A216F" w:rsidR="00600A19" w:rsidRDefault="00F60F78" w:rsidP="00575DB2">
      <w:pPr>
        <w:pStyle w:val="ListParagraph"/>
        <w:numPr>
          <w:ilvl w:val="0"/>
          <w:numId w:val="11"/>
        </w:numPr>
      </w:pPr>
      <w:r>
        <w:t>Office of contracts to contractor</w:t>
      </w:r>
    </w:p>
    <w:p w14:paraId="402CE215" w14:textId="49A64F84" w:rsidR="00FF42CF" w:rsidRDefault="00F60F78" w:rsidP="00575DB2">
      <w:pPr>
        <w:pStyle w:val="ListParagraph"/>
        <w:numPr>
          <w:ilvl w:val="0"/>
          <w:numId w:val="11"/>
        </w:numPr>
      </w:pPr>
      <w:r>
        <w:lastRenderedPageBreak/>
        <w:t>Contractor to offi</w:t>
      </w:r>
      <w:r w:rsidR="00171998">
        <w:t>ce of construction and materials</w:t>
      </w:r>
    </w:p>
    <w:sectPr w:rsidR="00FF42CF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006DD3" w14:textId="77777777" w:rsidR="006E7973" w:rsidRDefault="006E7973" w:rsidP="005667A3">
      <w:pPr>
        <w:spacing w:after="0" w:line="240" w:lineRule="auto"/>
      </w:pPr>
      <w:r>
        <w:separator/>
      </w:r>
    </w:p>
  </w:endnote>
  <w:endnote w:type="continuationSeparator" w:id="0">
    <w:p w14:paraId="659F343F" w14:textId="77777777" w:rsidR="006E7973" w:rsidRDefault="006E7973" w:rsidP="005667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21CA12" w14:textId="77777777" w:rsidR="005667A3" w:rsidRDefault="005667A3" w:rsidP="00DF2A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09EE772" w14:textId="77777777" w:rsidR="005667A3" w:rsidRDefault="005667A3" w:rsidP="005667A3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7889B12" w14:textId="77777777" w:rsidR="005667A3" w:rsidRDefault="005667A3" w:rsidP="00DF2AF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F06CFD">
      <w:rPr>
        <w:rStyle w:val="PageNumber"/>
        <w:noProof/>
      </w:rPr>
      <w:t>2</w:t>
    </w:r>
    <w:r>
      <w:rPr>
        <w:rStyle w:val="PageNumber"/>
      </w:rPr>
      <w:fldChar w:fldCharType="end"/>
    </w:r>
  </w:p>
  <w:p w14:paraId="41A08E87" w14:textId="77777777" w:rsidR="005667A3" w:rsidRDefault="005667A3" w:rsidP="005667A3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839E0D7" w14:textId="77777777" w:rsidR="006E7973" w:rsidRDefault="006E7973" w:rsidP="005667A3">
      <w:pPr>
        <w:spacing w:after="0" w:line="240" w:lineRule="auto"/>
      </w:pPr>
      <w:r>
        <w:separator/>
      </w:r>
    </w:p>
  </w:footnote>
  <w:footnote w:type="continuationSeparator" w:id="0">
    <w:p w14:paraId="6E5C7AD3" w14:textId="77777777" w:rsidR="006E7973" w:rsidRDefault="006E7973" w:rsidP="005667A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F239A3"/>
    <w:multiLevelType w:val="hybridMultilevel"/>
    <w:tmpl w:val="AC2E0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10932F8"/>
    <w:multiLevelType w:val="hybridMultilevel"/>
    <w:tmpl w:val="1F765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257167"/>
    <w:multiLevelType w:val="hybridMultilevel"/>
    <w:tmpl w:val="A7666C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AD589D"/>
    <w:multiLevelType w:val="hybridMultilevel"/>
    <w:tmpl w:val="7C86B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04130C"/>
    <w:multiLevelType w:val="hybridMultilevel"/>
    <w:tmpl w:val="556EF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0C90159"/>
    <w:multiLevelType w:val="hybridMultilevel"/>
    <w:tmpl w:val="CF3E1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197E89"/>
    <w:multiLevelType w:val="hybridMultilevel"/>
    <w:tmpl w:val="981A9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AC615E0"/>
    <w:multiLevelType w:val="hybridMultilevel"/>
    <w:tmpl w:val="F40AB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585DA3"/>
    <w:multiLevelType w:val="hybridMultilevel"/>
    <w:tmpl w:val="F37C9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5DF5D71"/>
    <w:multiLevelType w:val="hybridMultilevel"/>
    <w:tmpl w:val="281E7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C670B2C"/>
    <w:multiLevelType w:val="hybridMultilevel"/>
    <w:tmpl w:val="988A6D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5EB067F"/>
    <w:multiLevelType w:val="hybridMultilevel"/>
    <w:tmpl w:val="CE680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9931C56"/>
    <w:multiLevelType w:val="hybridMultilevel"/>
    <w:tmpl w:val="79B8F0E8"/>
    <w:lvl w:ilvl="0" w:tplc="8AD202D8">
      <w:start w:val="2"/>
      <w:numFmt w:val="bullet"/>
      <w:lvlText w:val="-"/>
      <w:lvlJc w:val="left"/>
      <w:pPr>
        <w:ind w:left="36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5B6F7367"/>
    <w:multiLevelType w:val="hybridMultilevel"/>
    <w:tmpl w:val="09DEE6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D17013B"/>
    <w:multiLevelType w:val="hybridMultilevel"/>
    <w:tmpl w:val="E7F8A2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F8513D9"/>
    <w:multiLevelType w:val="hybridMultilevel"/>
    <w:tmpl w:val="335A6F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29226FF"/>
    <w:multiLevelType w:val="hybridMultilevel"/>
    <w:tmpl w:val="8D706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352708C"/>
    <w:multiLevelType w:val="hybridMultilevel"/>
    <w:tmpl w:val="07E05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C0524E0"/>
    <w:multiLevelType w:val="hybridMultilevel"/>
    <w:tmpl w:val="C7325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6"/>
  </w:num>
  <w:num w:numId="4">
    <w:abstractNumId w:val="9"/>
  </w:num>
  <w:num w:numId="5">
    <w:abstractNumId w:val="4"/>
  </w:num>
  <w:num w:numId="6">
    <w:abstractNumId w:val="16"/>
  </w:num>
  <w:num w:numId="7">
    <w:abstractNumId w:val="3"/>
  </w:num>
  <w:num w:numId="8">
    <w:abstractNumId w:val="5"/>
  </w:num>
  <w:num w:numId="9">
    <w:abstractNumId w:val="7"/>
  </w:num>
  <w:num w:numId="10">
    <w:abstractNumId w:val="14"/>
  </w:num>
  <w:num w:numId="11">
    <w:abstractNumId w:val="0"/>
  </w:num>
  <w:num w:numId="12">
    <w:abstractNumId w:val="2"/>
  </w:num>
  <w:num w:numId="13">
    <w:abstractNumId w:val="11"/>
  </w:num>
  <w:num w:numId="14">
    <w:abstractNumId w:val="17"/>
  </w:num>
  <w:num w:numId="15">
    <w:abstractNumId w:val="15"/>
  </w:num>
  <w:num w:numId="16">
    <w:abstractNumId w:val="10"/>
  </w:num>
  <w:num w:numId="17">
    <w:abstractNumId w:val="18"/>
  </w:num>
  <w:num w:numId="18">
    <w:abstractNumId w:val="1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5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c2MDE1MzMwMzUxtzBW0lEKTi0uzszPAykwqgUAQmVY/ywAAAA="/>
  </w:docVars>
  <w:rsids>
    <w:rsidRoot w:val="00A0469E"/>
    <w:rsid w:val="0001304C"/>
    <w:rsid w:val="00020357"/>
    <w:rsid w:val="0002043D"/>
    <w:rsid w:val="000265DE"/>
    <w:rsid w:val="0003080D"/>
    <w:rsid w:val="00052887"/>
    <w:rsid w:val="00053147"/>
    <w:rsid w:val="00057795"/>
    <w:rsid w:val="000675FE"/>
    <w:rsid w:val="0007408B"/>
    <w:rsid w:val="00074326"/>
    <w:rsid w:val="0009188E"/>
    <w:rsid w:val="000930E2"/>
    <w:rsid w:val="000A78B6"/>
    <w:rsid w:val="000B27A2"/>
    <w:rsid w:val="000C40D4"/>
    <w:rsid w:val="000C63F4"/>
    <w:rsid w:val="000D260A"/>
    <w:rsid w:val="000D58F3"/>
    <w:rsid w:val="000F643C"/>
    <w:rsid w:val="000F6E7F"/>
    <w:rsid w:val="001069A9"/>
    <w:rsid w:val="00107569"/>
    <w:rsid w:val="001134D2"/>
    <w:rsid w:val="00116015"/>
    <w:rsid w:val="001352E5"/>
    <w:rsid w:val="001357BA"/>
    <w:rsid w:val="001407F7"/>
    <w:rsid w:val="00145840"/>
    <w:rsid w:val="00154AB1"/>
    <w:rsid w:val="00162F14"/>
    <w:rsid w:val="00171998"/>
    <w:rsid w:val="00176000"/>
    <w:rsid w:val="0017720D"/>
    <w:rsid w:val="00177AA6"/>
    <w:rsid w:val="00183237"/>
    <w:rsid w:val="001842BA"/>
    <w:rsid w:val="00184DEE"/>
    <w:rsid w:val="001B31D6"/>
    <w:rsid w:val="001B386D"/>
    <w:rsid w:val="001C73CC"/>
    <w:rsid w:val="001D6246"/>
    <w:rsid w:val="001E0877"/>
    <w:rsid w:val="0020657F"/>
    <w:rsid w:val="0022428E"/>
    <w:rsid w:val="0022535D"/>
    <w:rsid w:val="002273DB"/>
    <w:rsid w:val="0022758B"/>
    <w:rsid w:val="002473F8"/>
    <w:rsid w:val="002531E0"/>
    <w:rsid w:val="0026037B"/>
    <w:rsid w:val="0026183D"/>
    <w:rsid w:val="00262108"/>
    <w:rsid w:val="00264439"/>
    <w:rsid w:val="00277737"/>
    <w:rsid w:val="00281727"/>
    <w:rsid w:val="00285743"/>
    <w:rsid w:val="00285F0E"/>
    <w:rsid w:val="0028704D"/>
    <w:rsid w:val="00292D6C"/>
    <w:rsid w:val="00293A39"/>
    <w:rsid w:val="0029468D"/>
    <w:rsid w:val="00294762"/>
    <w:rsid w:val="002A3448"/>
    <w:rsid w:val="002B4786"/>
    <w:rsid w:val="002C2241"/>
    <w:rsid w:val="002C26B8"/>
    <w:rsid w:val="002C3C43"/>
    <w:rsid w:val="002C45B9"/>
    <w:rsid w:val="002C7E97"/>
    <w:rsid w:val="002E6FD5"/>
    <w:rsid w:val="002F272C"/>
    <w:rsid w:val="0032329A"/>
    <w:rsid w:val="00336C07"/>
    <w:rsid w:val="00363606"/>
    <w:rsid w:val="00374414"/>
    <w:rsid w:val="00386295"/>
    <w:rsid w:val="003B211A"/>
    <w:rsid w:val="003B598C"/>
    <w:rsid w:val="003C24E5"/>
    <w:rsid w:val="003E09BF"/>
    <w:rsid w:val="003F0F61"/>
    <w:rsid w:val="003F2A08"/>
    <w:rsid w:val="003F49F5"/>
    <w:rsid w:val="003F559E"/>
    <w:rsid w:val="003F654D"/>
    <w:rsid w:val="004114A7"/>
    <w:rsid w:val="004124C7"/>
    <w:rsid w:val="00421C87"/>
    <w:rsid w:val="00426FD6"/>
    <w:rsid w:val="00430998"/>
    <w:rsid w:val="00433BE0"/>
    <w:rsid w:val="00442759"/>
    <w:rsid w:val="004443F3"/>
    <w:rsid w:val="00445FEE"/>
    <w:rsid w:val="00457EF4"/>
    <w:rsid w:val="00457F73"/>
    <w:rsid w:val="00467D0E"/>
    <w:rsid w:val="00471B6B"/>
    <w:rsid w:val="00477461"/>
    <w:rsid w:val="00483CA1"/>
    <w:rsid w:val="004962BD"/>
    <w:rsid w:val="004A39A1"/>
    <w:rsid w:val="004B3A49"/>
    <w:rsid w:val="004B5785"/>
    <w:rsid w:val="004C23B7"/>
    <w:rsid w:val="004E0447"/>
    <w:rsid w:val="004E4089"/>
    <w:rsid w:val="004F0596"/>
    <w:rsid w:val="004F7CC1"/>
    <w:rsid w:val="0050012F"/>
    <w:rsid w:val="00512873"/>
    <w:rsid w:val="0051375E"/>
    <w:rsid w:val="00524376"/>
    <w:rsid w:val="005278B2"/>
    <w:rsid w:val="005315CE"/>
    <w:rsid w:val="00535106"/>
    <w:rsid w:val="00546768"/>
    <w:rsid w:val="0055302E"/>
    <w:rsid w:val="005667A3"/>
    <w:rsid w:val="005701CE"/>
    <w:rsid w:val="005704DE"/>
    <w:rsid w:val="0057090D"/>
    <w:rsid w:val="00575DB2"/>
    <w:rsid w:val="00581B83"/>
    <w:rsid w:val="00582075"/>
    <w:rsid w:val="005821BC"/>
    <w:rsid w:val="0058280C"/>
    <w:rsid w:val="005A5AF3"/>
    <w:rsid w:val="005B23F0"/>
    <w:rsid w:val="005B3523"/>
    <w:rsid w:val="005B5077"/>
    <w:rsid w:val="005C0540"/>
    <w:rsid w:val="005C7EFD"/>
    <w:rsid w:val="005D18F6"/>
    <w:rsid w:val="005D5199"/>
    <w:rsid w:val="005E068C"/>
    <w:rsid w:val="005E3C71"/>
    <w:rsid w:val="005E5199"/>
    <w:rsid w:val="005E570D"/>
    <w:rsid w:val="005F058E"/>
    <w:rsid w:val="005F0BB4"/>
    <w:rsid w:val="005F4AC6"/>
    <w:rsid w:val="00600A19"/>
    <w:rsid w:val="006327D1"/>
    <w:rsid w:val="00637485"/>
    <w:rsid w:val="00642A93"/>
    <w:rsid w:val="00642D87"/>
    <w:rsid w:val="00643634"/>
    <w:rsid w:val="0065504B"/>
    <w:rsid w:val="006562EC"/>
    <w:rsid w:val="006573A3"/>
    <w:rsid w:val="006606B7"/>
    <w:rsid w:val="00667289"/>
    <w:rsid w:val="00667513"/>
    <w:rsid w:val="00671C0E"/>
    <w:rsid w:val="006722B7"/>
    <w:rsid w:val="00672CD7"/>
    <w:rsid w:val="00673ADB"/>
    <w:rsid w:val="00683F33"/>
    <w:rsid w:val="00693BFC"/>
    <w:rsid w:val="00693DB0"/>
    <w:rsid w:val="006B4A83"/>
    <w:rsid w:val="006C6A15"/>
    <w:rsid w:val="006D03DA"/>
    <w:rsid w:val="006D69BD"/>
    <w:rsid w:val="006E1C32"/>
    <w:rsid w:val="006E43F3"/>
    <w:rsid w:val="006E624A"/>
    <w:rsid w:val="006E7973"/>
    <w:rsid w:val="007077A5"/>
    <w:rsid w:val="00714253"/>
    <w:rsid w:val="00720811"/>
    <w:rsid w:val="007503EE"/>
    <w:rsid w:val="0075244D"/>
    <w:rsid w:val="00753954"/>
    <w:rsid w:val="007613B9"/>
    <w:rsid w:val="0076258C"/>
    <w:rsid w:val="00766AE3"/>
    <w:rsid w:val="00767FE6"/>
    <w:rsid w:val="00780619"/>
    <w:rsid w:val="00784A7B"/>
    <w:rsid w:val="007858DE"/>
    <w:rsid w:val="00791DE9"/>
    <w:rsid w:val="00791F31"/>
    <w:rsid w:val="007958BF"/>
    <w:rsid w:val="007B4B4E"/>
    <w:rsid w:val="007C1D91"/>
    <w:rsid w:val="007D0660"/>
    <w:rsid w:val="007E2A72"/>
    <w:rsid w:val="00801DCC"/>
    <w:rsid w:val="00812E17"/>
    <w:rsid w:val="00820BC6"/>
    <w:rsid w:val="008240D5"/>
    <w:rsid w:val="00825174"/>
    <w:rsid w:val="00835AD4"/>
    <w:rsid w:val="00842278"/>
    <w:rsid w:val="00842CFB"/>
    <w:rsid w:val="00843C2F"/>
    <w:rsid w:val="008446C6"/>
    <w:rsid w:val="00850669"/>
    <w:rsid w:val="0085091B"/>
    <w:rsid w:val="00860616"/>
    <w:rsid w:val="00866A2D"/>
    <w:rsid w:val="008726C8"/>
    <w:rsid w:val="00876315"/>
    <w:rsid w:val="008A0303"/>
    <w:rsid w:val="008D6922"/>
    <w:rsid w:val="0090192C"/>
    <w:rsid w:val="0090364F"/>
    <w:rsid w:val="00903B84"/>
    <w:rsid w:val="00905A45"/>
    <w:rsid w:val="009066FC"/>
    <w:rsid w:val="00910763"/>
    <w:rsid w:val="00925EF6"/>
    <w:rsid w:val="00935DFD"/>
    <w:rsid w:val="00937D94"/>
    <w:rsid w:val="009405D7"/>
    <w:rsid w:val="00957220"/>
    <w:rsid w:val="009724F0"/>
    <w:rsid w:val="0097391B"/>
    <w:rsid w:val="00980A32"/>
    <w:rsid w:val="00982722"/>
    <w:rsid w:val="00982C1D"/>
    <w:rsid w:val="00984272"/>
    <w:rsid w:val="00986F98"/>
    <w:rsid w:val="009930AB"/>
    <w:rsid w:val="009A01EC"/>
    <w:rsid w:val="009C0CE3"/>
    <w:rsid w:val="009C16D2"/>
    <w:rsid w:val="009C36BC"/>
    <w:rsid w:val="009D49DF"/>
    <w:rsid w:val="00A03E39"/>
    <w:rsid w:val="00A0469E"/>
    <w:rsid w:val="00A050F2"/>
    <w:rsid w:val="00A12494"/>
    <w:rsid w:val="00A167CA"/>
    <w:rsid w:val="00A3061C"/>
    <w:rsid w:val="00A3232F"/>
    <w:rsid w:val="00A33575"/>
    <w:rsid w:val="00A34399"/>
    <w:rsid w:val="00A357C0"/>
    <w:rsid w:val="00A443BB"/>
    <w:rsid w:val="00A47D82"/>
    <w:rsid w:val="00A540C0"/>
    <w:rsid w:val="00A5696E"/>
    <w:rsid w:val="00A62044"/>
    <w:rsid w:val="00A653E5"/>
    <w:rsid w:val="00A74D28"/>
    <w:rsid w:val="00A8462F"/>
    <w:rsid w:val="00A84EFA"/>
    <w:rsid w:val="00A852BE"/>
    <w:rsid w:val="00A94843"/>
    <w:rsid w:val="00AA5153"/>
    <w:rsid w:val="00AB49FA"/>
    <w:rsid w:val="00AB7A80"/>
    <w:rsid w:val="00AC0004"/>
    <w:rsid w:val="00AC0C5C"/>
    <w:rsid w:val="00AD3976"/>
    <w:rsid w:val="00AD4F65"/>
    <w:rsid w:val="00AE02FF"/>
    <w:rsid w:val="00AE16C5"/>
    <w:rsid w:val="00AE4352"/>
    <w:rsid w:val="00B03895"/>
    <w:rsid w:val="00B0430B"/>
    <w:rsid w:val="00B14373"/>
    <w:rsid w:val="00B17EBC"/>
    <w:rsid w:val="00B27EB3"/>
    <w:rsid w:val="00B27FA0"/>
    <w:rsid w:val="00B349F4"/>
    <w:rsid w:val="00B41A89"/>
    <w:rsid w:val="00B463CE"/>
    <w:rsid w:val="00B46BBC"/>
    <w:rsid w:val="00B5104A"/>
    <w:rsid w:val="00B55078"/>
    <w:rsid w:val="00B64683"/>
    <w:rsid w:val="00B82775"/>
    <w:rsid w:val="00B83602"/>
    <w:rsid w:val="00B9421C"/>
    <w:rsid w:val="00BB6F7C"/>
    <w:rsid w:val="00BC0F09"/>
    <w:rsid w:val="00BC1497"/>
    <w:rsid w:val="00BE01A8"/>
    <w:rsid w:val="00BE1BFA"/>
    <w:rsid w:val="00BE306A"/>
    <w:rsid w:val="00BF4553"/>
    <w:rsid w:val="00BF7003"/>
    <w:rsid w:val="00C07FC6"/>
    <w:rsid w:val="00C33E48"/>
    <w:rsid w:val="00C36746"/>
    <w:rsid w:val="00C47826"/>
    <w:rsid w:val="00C52352"/>
    <w:rsid w:val="00C55E21"/>
    <w:rsid w:val="00C67A9D"/>
    <w:rsid w:val="00C72616"/>
    <w:rsid w:val="00C72928"/>
    <w:rsid w:val="00C752C1"/>
    <w:rsid w:val="00C867C8"/>
    <w:rsid w:val="00C8720E"/>
    <w:rsid w:val="00C91CE7"/>
    <w:rsid w:val="00CA04BF"/>
    <w:rsid w:val="00CA1000"/>
    <w:rsid w:val="00CB1906"/>
    <w:rsid w:val="00CE7372"/>
    <w:rsid w:val="00D06923"/>
    <w:rsid w:val="00D10FE4"/>
    <w:rsid w:val="00D262BD"/>
    <w:rsid w:val="00D3339D"/>
    <w:rsid w:val="00D36646"/>
    <w:rsid w:val="00D6056C"/>
    <w:rsid w:val="00D60DC8"/>
    <w:rsid w:val="00D6223F"/>
    <w:rsid w:val="00D70FC5"/>
    <w:rsid w:val="00D72821"/>
    <w:rsid w:val="00D736EE"/>
    <w:rsid w:val="00D74E8B"/>
    <w:rsid w:val="00D85821"/>
    <w:rsid w:val="00D91EAD"/>
    <w:rsid w:val="00DA03E2"/>
    <w:rsid w:val="00DA16D3"/>
    <w:rsid w:val="00DA5BEA"/>
    <w:rsid w:val="00DB22BF"/>
    <w:rsid w:val="00DB2742"/>
    <w:rsid w:val="00DB46FB"/>
    <w:rsid w:val="00DD1E1D"/>
    <w:rsid w:val="00DD46D8"/>
    <w:rsid w:val="00DD73B6"/>
    <w:rsid w:val="00DE0134"/>
    <w:rsid w:val="00DE340C"/>
    <w:rsid w:val="00DE3977"/>
    <w:rsid w:val="00DE483E"/>
    <w:rsid w:val="00DE7781"/>
    <w:rsid w:val="00DF1651"/>
    <w:rsid w:val="00E05F06"/>
    <w:rsid w:val="00E118C3"/>
    <w:rsid w:val="00E14D45"/>
    <w:rsid w:val="00E15DAE"/>
    <w:rsid w:val="00E173C5"/>
    <w:rsid w:val="00E21294"/>
    <w:rsid w:val="00E34617"/>
    <w:rsid w:val="00E35CA8"/>
    <w:rsid w:val="00E449FA"/>
    <w:rsid w:val="00E453E0"/>
    <w:rsid w:val="00E469E8"/>
    <w:rsid w:val="00E50676"/>
    <w:rsid w:val="00E63CA4"/>
    <w:rsid w:val="00E64676"/>
    <w:rsid w:val="00E6754F"/>
    <w:rsid w:val="00E704A0"/>
    <w:rsid w:val="00E7205A"/>
    <w:rsid w:val="00E725ED"/>
    <w:rsid w:val="00E75A03"/>
    <w:rsid w:val="00E800E7"/>
    <w:rsid w:val="00E81F97"/>
    <w:rsid w:val="00E96B83"/>
    <w:rsid w:val="00EA468E"/>
    <w:rsid w:val="00EC03B9"/>
    <w:rsid w:val="00EC1331"/>
    <w:rsid w:val="00EC6DB1"/>
    <w:rsid w:val="00ED0F7B"/>
    <w:rsid w:val="00EE1AA4"/>
    <w:rsid w:val="00EE1D67"/>
    <w:rsid w:val="00EE321E"/>
    <w:rsid w:val="00EE75A0"/>
    <w:rsid w:val="00EF340C"/>
    <w:rsid w:val="00EF7F3D"/>
    <w:rsid w:val="00F002A9"/>
    <w:rsid w:val="00F0542A"/>
    <w:rsid w:val="00F06CFD"/>
    <w:rsid w:val="00F07DEC"/>
    <w:rsid w:val="00F11288"/>
    <w:rsid w:val="00F1355F"/>
    <w:rsid w:val="00F2758E"/>
    <w:rsid w:val="00F30AAD"/>
    <w:rsid w:val="00F348D2"/>
    <w:rsid w:val="00F442BC"/>
    <w:rsid w:val="00F45CA1"/>
    <w:rsid w:val="00F51A49"/>
    <w:rsid w:val="00F5765F"/>
    <w:rsid w:val="00F60F78"/>
    <w:rsid w:val="00F76505"/>
    <w:rsid w:val="00F954AB"/>
    <w:rsid w:val="00FB38D1"/>
    <w:rsid w:val="00FB3EBD"/>
    <w:rsid w:val="00FD47C0"/>
    <w:rsid w:val="00FD49A7"/>
    <w:rsid w:val="00FE1FCC"/>
    <w:rsid w:val="00FE4C0E"/>
    <w:rsid w:val="00FE7E41"/>
    <w:rsid w:val="00FF42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CE4BA1"/>
  <w15:chartTrackingRefBased/>
  <w15:docId w15:val="{17ED8EEE-2097-49D6-BD75-4F1F452A3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1DE9"/>
    <w:pPr>
      <w:jc w:val="both"/>
    </w:pPr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7AA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5667A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67A3"/>
    <w:rPr>
      <w:rFonts w:ascii="Times New Roman" w:hAnsi="Times New Roman"/>
    </w:rPr>
  </w:style>
  <w:style w:type="character" w:styleId="PageNumber">
    <w:name w:val="page number"/>
    <w:basedOn w:val="DefaultParagraphFont"/>
    <w:uiPriority w:val="99"/>
    <w:semiHidden/>
    <w:unhideWhenUsed/>
    <w:rsid w:val="005667A3"/>
  </w:style>
  <w:style w:type="paragraph" w:styleId="Header">
    <w:name w:val="header"/>
    <w:basedOn w:val="Normal"/>
    <w:link w:val="HeaderChar"/>
    <w:uiPriority w:val="99"/>
    <w:unhideWhenUsed/>
    <w:rsid w:val="00642D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2D87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3</Pages>
  <Words>870</Words>
  <Characters>4963</Characters>
  <Application>Microsoft Macintosh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, Tuyen T [CCE E]</dc:creator>
  <cp:keywords/>
  <dc:description/>
  <cp:lastModifiedBy>Le, Tuyen T [CCE E]</cp:lastModifiedBy>
  <cp:revision>386</cp:revision>
  <dcterms:created xsi:type="dcterms:W3CDTF">2016-09-02T15:42:00Z</dcterms:created>
  <dcterms:modified xsi:type="dcterms:W3CDTF">2016-09-07T14:33:00Z</dcterms:modified>
</cp:coreProperties>
</file>